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91BCAC" w14:textId="197FDE74" w:rsidR="009C6098" w:rsidRPr="00D76892" w:rsidRDefault="007E141A" w:rsidP="002F4DC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4"/>
          <w:szCs w:val="32"/>
        </w:rPr>
      </w:pPr>
      <w:r w:rsidRPr="00D76892">
        <w:rPr>
          <w:rFonts w:cstheme="minorHAnsi"/>
          <w:b/>
          <w:noProof/>
        </w:rPr>
        <w:drawing>
          <wp:anchor distT="0" distB="0" distL="114300" distR="114300" simplePos="0" relativeHeight="251658240" behindDoc="1" locked="0" layoutInCell="1" allowOverlap="1" wp14:anchorId="7B7AA2BC" wp14:editId="008C7E67">
            <wp:simplePos x="0" y="0"/>
            <wp:positionH relativeFrom="column">
              <wp:posOffset>1990724</wp:posOffset>
            </wp:positionH>
            <wp:positionV relativeFrom="paragraph">
              <wp:posOffset>-742950</wp:posOffset>
            </wp:positionV>
            <wp:extent cx="1936831" cy="1191895"/>
            <wp:effectExtent l="0" t="0" r="6350" b="825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968" cy="1195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0019BB" w14:textId="77777777" w:rsidR="00C675C4" w:rsidRPr="00D76892" w:rsidRDefault="00C675C4" w:rsidP="002F4DC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4"/>
          <w:szCs w:val="32"/>
        </w:rPr>
      </w:pPr>
    </w:p>
    <w:p w14:paraId="1BE7EF88" w14:textId="51733042" w:rsidR="00006C21" w:rsidRPr="00D76892" w:rsidRDefault="007E141A" w:rsidP="002F4DC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4"/>
          <w:szCs w:val="32"/>
        </w:rPr>
      </w:pPr>
      <w:r w:rsidRPr="00D76892">
        <w:rPr>
          <w:rFonts w:cstheme="minorHAnsi"/>
          <w:b/>
          <w:bCs/>
          <w:sz w:val="34"/>
          <w:szCs w:val="32"/>
        </w:rPr>
        <w:t>Jewish Community Partners</w:t>
      </w:r>
    </w:p>
    <w:p w14:paraId="5522F5FD" w14:textId="2ACBD909" w:rsidR="005E0EFF" w:rsidRDefault="005E0EFF" w:rsidP="00903EE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2"/>
          <w:szCs w:val="32"/>
        </w:rPr>
      </w:pPr>
      <w:r w:rsidRPr="00D76892">
        <w:rPr>
          <w:rFonts w:cstheme="minorHAnsi"/>
          <w:b/>
          <w:bCs/>
          <w:sz w:val="32"/>
          <w:szCs w:val="32"/>
        </w:rPr>
        <w:t xml:space="preserve">Board of Directors Code of Ethics and Confidentiality </w:t>
      </w:r>
      <w:r w:rsidR="003B3711" w:rsidRPr="00D76892">
        <w:rPr>
          <w:rFonts w:cstheme="minorHAnsi"/>
          <w:b/>
          <w:bCs/>
          <w:sz w:val="32"/>
          <w:szCs w:val="32"/>
        </w:rPr>
        <w:t>Agreement</w:t>
      </w:r>
    </w:p>
    <w:p w14:paraId="695202C9" w14:textId="77777777" w:rsidR="00903EEC" w:rsidRPr="00D76892" w:rsidRDefault="00903EEC" w:rsidP="00903EE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3943C546" w14:textId="77777777" w:rsidR="002F4DC4" w:rsidRPr="00D76892" w:rsidRDefault="002F4DC4" w:rsidP="005B1918">
      <w:pPr>
        <w:pStyle w:val="NoSpacing"/>
        <w:rPr>
          <w:rFonts w:cstheme="minorHAnsi"/>
        </w:rPr>
      </w:pPr>
    </w:p>
    <w:p w14:paraId="6378ACDB" w14:textId="329DD151" w:rsidR="00881B9E" w:rsidRPr="00D76892" w:rsidRDefault="005E0EFF" w:rsidP="008C3FD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n order to encourage and foster open and candid discussion at its meetings, the Board of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Directors of the </w:t>
      </w:r>
      <w:r w:rsidR="008C3FDF" w:rsidRPr="00D76892">
        <w:rPr>
          <w:rFonts w:cstheme="minorHAnsi"/>
        </w:rPr>
        <w:t>Jewish</w:t>
      </w:r>
      <w:r w:rsidR="00881B9E" w:rsidRPr="00D76892">
        <w:rPr>
          <w:rFonts w:cstheme="minorHAnsi"/>
        </w:rPr>
        <w:t xml:space="preserve"> </w:t>
      </w:r>
      <w:r w:rsidR="007E141A" w:rsidRPr="00D76892">
        <w:rPr>
          <w:rFonts w:cstheme="minorHAnsi"/>
        </w:rPr>
        <w:t>Community Partners</w:t>
      </w:r>
      <w:r w:rsidRPr="00D76892">
        <w:rPr>
          <w:rFonts w:cstheme="minorHAnsi"/>
        </w:rPr>
        <w:t xml:space="preserve"> believes confidentiality must be maintained. Therefore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it is the policy of the Board of Directors of </w:t>
      </w:r>
      <w:r w:rsidR="00036873" w:rsidRPr="00D76892">
        <w:rPr>
          <w:rFonts w:cstheme="minorHAnsi"/>
        </w:rPr>
        <w:t xml:space="preserve">the </w:t>
      </w:r>
      <w:r w:rsidR="008C3FDF" w:rsidRPr="00D76892">
        <w:rPr>
          <w:rFonts w:cstheme="minorHAnsi"/>
        </w:rPr>
        <w:t xml:space="preserve">Jewish </w:t>
      </w:r>
      <w:r w:rsidR="007E141A" w:rsidRPr="00D76892">
        <w:rPr>
          <w:rFonts w:cstheme="minorHAnsi"/>
        </w:rPr>
        <w:t>Community Partners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hat each director and staff member shall keep</w:t>
      </w:r>
      <w:r w:rsidR="00683D0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confidential any and all information relating to discussions at its meetings unless compelled by</w:t>
      </w:r>
      <w:r w:rsidR="00683D0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legal process to disclose such information, or as otherwise agreed by the Board. </w:t>
      </w:r>
    </w:p>
    <w:p w14:paraId="278C44C5" w14:textId="77777777" w:rsidR="00036873" w:rsidRPr="00D76892" w:rsidRDefault="00036873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B371308" w14:textId="77777777" w:rsidR="005E0EFF" w:rsidRPr="00D76892" w:rsidRDefault="005E0EFF" w:rsidP="00006C21">
      <w:pPr>
        <w:autoSpaceDE w:val="0"/>
        <w:autoSpaceDN w:val="0"/>
        <w:adjustRightInd w:val="0"/>
        <w:spacing w:after="0" w:line="240" w:lineRule="auto"/>
        <w:rPr>
          <w:rFonts w:cstheme="minorHAnsi"/>
          <w:i/>
        </w:rPr>
      </w:pPr>
      <w:r w:rsidRPr="00D76892">
        <w:rPr>
          <w:rFonts w:cstheme="minorHAnsi"/>
        </w:rPr>
        <w:t xml:space="preserve">Board members acknowledge that any violation of this policy could </w:t>
      </w:r>
      <w:r w:rsidR="00036873" w:rsidRPr="00D76892">
        <w:rPr>
          <w:rFonts w:cstheme="minorHAnsi"/>
        </w:rPr>
        <w:t xml:space="preserve">hinder candid discussion and </w:t>
      </w:r>
      <w:r w:rsidRPr="00D76892">
        <w:rPr>
          <w:rFonts w:cstheme="minorHAnsi"/>
        </w:rPr>
        <w:t>Board deliberations. Therefore, any Board member who violates this policy shall b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subject to termin</w:t>
      </w:r>
      <w:r w:rsidR="00753533" w:rsidRPr="00D76892">
        <w:rPr>
          <w:rFonts w:cstheme="minorHAnsi"/>
        </w:rPr>
        <w:t xml:space="preserve">ation of his/her Board position by majority vote of </w:t>
      </w:r>
      <w:r w:rsidR="005B33B4" w:rsidRPr="00D76892">
        <w:rPr>
          <w:rFonts w:cstheme="minorHAnsi"/>
        </w:rPr>
        <w:t>the current serving</w:t>
      </w:r>
      <w:r w:rsidR="00753533" w:rsidRPr="00D76892">
        <w:rPr>
          <w:rFonts w:cstheme="minorHAnsi"/>
        </w:rPr>
        <w:t xml:space="preserve"> members of the Board of Directors.</w:t>
      </w:r>
      <w:r w:rsidR="00753533" w:rsidRPr="00D76892">
        <w:rPr>
          <w:rFonts w:cstheme="minorHAnsi"/>
          <w:i/>
        </w:rPr>
        <w:t xml:space="preserve">  </w:t>
      </w:r>
    </w:p>
    <w:p w14:paraId="1AE1EF1A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  <w:i/>
        </w:rPr>
      </w:pPr>
    </w:p>
    <w:p w14:paraId="689E8013" w14:textId="21B7B10F" w:rsidR="005E0EFF" w:rsidRPr="00D76892" w:rsidRDefault="005E0EFF" w:rsidP="008C3FD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 xml:space="preserve">In order to ensure compliance with applicable laws and to protect </w:t>
      </w:r>
      <w:r w:rsidR="008C3FDF" w:rsidRPr="00D76892">
        <w:rPr>
          <w:rFonts w:cstheme="minorHAnsi"/>
        </w:rPr>
        <w:t xml:space="preserve">Jewish </w:t>
      </w:r>
      <w:r w:rsidR="007E141A" w:rsidRPr="00D76892">
        <w:rPr>
          <w:rFonts w:cstheme="minorHAnsi"/>
        </w:rPr>
        <w:t>Community Partners</w:t>
      </w:r>
      <w:r w:rsidRPr="00D76892">
        <w:rPr>
          <w:rFonts w:cstheme="minorHAnsi"/>
        </w:rPr>
        <w:t>, its members, officers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directors, staff, and committee members from potential legal problems regarding conflicts of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interest and violation of fiduciary obligations, </w:t>
      </w:r>
      <w:r w:rsidR="008C3FDF" w:rsidRPr="00D76892">
        <w:rPr>
          <w:rFonts w:cstheme="minorHAnsi"/>
        </w:rPr>
        <w:t xml:space="preserve">Jewish </w:t>
      </w:r>
      <w:r w:rsidR="007E141A" w:rsidRPr="00D76892">
        <w:rPr>
          <w:rFonts w:cstheme="minorHAnsi"/>
        </w:rPr>
        <w:t>Community Partners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endorses and adopts the following statement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of policy:</w:t>
      </w:r>
    </w:p>
    <w:p w14:paraId="23A44B9F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0F5C9C2" w14:textId="77777777" w:rsidR="005E0EFF" w:rsidRPr="00D76892" w:rsidRDefault="005E0EFF" w:rsidP="002F4D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>Duty of Loyalty</w:t>
      </w:r>
    </w:p>
    <w:p w14:paraId="2049FDC2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69265C31" w14:textId="2450CAD3" w:rsidR="005E0EFF" w:rsidRPr="00D76892" w:rsidRDefault="005E0EFF" w:rsidP="002D7E1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Among the fiduciary obligations of an officer, director, staff member, or committee member of a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non-profit corporation is a duty of loyalty to the non-profit corporation. This includes supporting,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and not opposing directly or indirectly or taking any other stance against, the policies and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positions duly adopted by </w:t>
      </w:r>
      <w:r w:rsidR="008C3FDF" w:rsidRPr="00D76892">
        <w:rPr>
          <w:rFonts w:cstheme="minorHAnsi"/>
        </w:rPr>
        <w:t xml:space="preserve">Jewish </w:t>
      </w:r>
      <w:r w:rsidR="007E141A" w:rsidRPr="00D76892">
        <w:rPr>
          <w:rFonts w:cstheme="minorHAnsi"/>
        </w:rPr>
        <w:t>Community Partners’</w:t>
      </w:r>
      <w:r w:rsidRPr="00D76892">
        <w:rPr>
          <w:rFonts w:cstheme="minorHAnsi"/>
        </w:rPr>
        <w:t xml:space="preserve"> Board of Directors. As representatives of </w:t>
      </w:r>
      <w:r w:rsidR="008C3FDF" w:rsidRPr="00D76892">
        <w:rPr>
          <w:rFonts w:cstheme="minorHAnsi"/>
        </w:rPr>
        <w:t xml:space="preserve">Jewish </w:t>
      </w:r>
      <w:r w:rsidR="007E141A" w:rsidRPr="00D76892">
        <w:rPr>
          <w:rFonts w:cstheme="minorHAnsi"/>
        </w:rPr>
        <w:t>Community Partners</w:t>
      </w:r>
      <w:r w:rsidRPr="00D76892">
        <w:rPr>
          <w:rFonts w:cstheme="minorHAnsi"/>
        </w:rPr>
        <w:t>, officers,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directors, staff, and committee members are obligated to maintain this duty of loyalty in all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manner of activities during their terms of office. This duty of loyalty is not intended to, nor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should it discourage debate within Board or committee meetings. Such debate is encouraged and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is part</w:t>
      </w:r>
      <w:r w:rsidR="008C3FDF" w:rsidRPr="00D76892">
        <w:rPr>
          <w:rFonts w:cstheme="minorHAnsi"/>
        </w:rPr>
        <w:t xml:space="preserve"> of the individual's </w:t>
      </w:r>
      <w:r w:rsidRPr="00D76892">
        <w:rPr>
          <w:rFonts w:cstheme="minorHAnsi"/>
        </w:rPr>
        <w:t>responsibility in the deliberation process.</w:t>
      </w:r>
    </w:p>
    <w:p w14:paraId="7FABA5BA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701E048" w14:textId="77777777" w:rsidR="005E0EFF" w:rsidRPr="00D76892" w:rsidRDefault="005E0EFF" w:rsidP="002F4D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>Confidentiality of Board Discussions and Board Documents</w:t>
      </w:r>
    </w:p>
    <w:p w14:paraId="1E0612FC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6A130584" w14:textId="58171F92" w:rsidR="005E0EFF" w:rsidRPr="00D76892" w:rsidRDefault="005E0EFF" w:rsidP="008C3FD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n order to encourage and foster open and candid discussion at its meetings, the Board of</w:t>
      </w:r>
      <w:r w:rsidR="000C04C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Directors of </w:t>
      </w:r>
      <w:bookmarkStart w:id="0" w:name="_Hlk80887052"/>
      <w:r w:rsidR="008C3FDF" w:rsidRPr="00D76892">
        <w:rPr>
          <w:rFonts w:cstheme="minorHAnsi"/>
        </w:rPr>
        <w:t xml:space="preserve">Jewish </w:t>
      </w:r>
      <w:r w:rsidR="007E141A" w:rsidRPr="00D76892">
        <w:rPr>
          <w:rFonts w:cstheme="minorHAnsi"/>
        </w:rPr>
        <w:t>Community Partners</w:t>
      </w:r>
      <w:r w:rsidRPr="00D76892">
        <w:rPr>
          <w:rFonts w:cstheme="minorHAnsi"/>
        </w:rPr>
        <w:t xml:space="preserve"> </w:t>
      </w:r>
      <w:bookmarkEnd w:id="0"/>
      <w:r w:rsidRPr="00D76892">
        <w:rPr>
          <w:rFonts w:cstheme="minorHAnsi"/>
        </w:rPr>
        <w:t>believes confidentiality must be maintained. Therefore, it is the policy of th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Board of Directors of </w:t>
      </w:r>
      <w:r w:rsidR="007E141A" w:rsidRPr="00D76892">
        <w:rPr>
          <w:rFonts w:cstheme="minorHAnsi"/>
        </w:rPr>
        <w:t xml:space="preserve">Jewish Community Partners </w:t>
      </w:r>
      <w:r w:rsidRPr="00D76892">
        <w:rPr>
          <w:rFonts w:cstheme="minorHAnsi"/>
        </w:rPr>
        <w:t>that each director and staff member shall keep confidential any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and all information relating to discussions at its meetings, including any and all materials, </w:t>
      </w:r>
      <w:r w:rsidRPr="00D76892">
        <w:rPr>
          <w:rFonts w:cstheme="minorHAnsi"/>
          <w:i/>
        </w:rPr>
        <w:t>e.g</w:t>
      </w:r>
      <w:r w:rsidRPr="00D76892">
        <w:rPr>
          <w:rFonts w:cstheme="minorHAnsi"/>
        </w:rPr>
        <w:t>.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correspondence, reports, etc., unless compelled by legal process to disclose such information, or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as otherwise agreed by the Board. </w:t>
      </w:r>
      <w:r w:rsidR="00036873" w:rsidRPr="00D76892">
        <w:rPr>
          <w:rFonts w:cstheme="minorHAnsi"/>
        </w:rPr>
        <w:t>D</w:t>
      </w:r>
      <w:r w:rsidRPr="00D76892">
        <w:rPr>
          <w:rFonts w:cstheme="minorHAnsi"/>
        </w:rPr>
        <w:t>isclosing or distributing any information concerning the discussion of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such items during the Board meeting is prohibited.</w:t>
      </w:r>
    </w:p>
    <w:p w14:paraId="307A29AA" w14:textId="77777777" w:rsidR="00544AD7" w:rsidRPr="00D76892" w:rsidRDefault="00544AD7" w:rsidP="00006C21">
      <w:pPr>
        <w:rPr>
          <w:rFonts w:cstheme="minorHAnsi"/>
        </w:rPr>
      </w:pPr>
    </w:p>
    <w:p w14:paraId="03BB57D6" w14:textId="77777777" w:rsidR="002E31F5" w:rsidRDefault="002E31F5" w:rsidP="00006C21">
      <w:pPr>
        <w:rPr>
          <w:rFonts w:cstheme="minorHAnsi"/>
        </w:rPr>
      </w:pPr>
    </w:p>
    <w:p w14:paraId="272DBCF6" w14:textId="2B9EBCBD" w:rsidR="00006C21" w:rsidRPr="00D76892" w:rsidRDefault="00006C21" w:rsidP="00006C21">
      <w:pPr>
        <w:rPr>
          <w:rFonts w:cstheme="minorHAnsi"/>
        </w:rPr>
      </w:pPr>
      <w:bookmarkStart w:id="1" w:name="_GoBack"/>
      <w:bookmarkEnd w:id="1"/>
      <w:r w:rsidRPr="00D76892">
        <w:rPr>
          <w:rFonts w:cstheme="minorHAnsi"/>
        </w:rPr>
        <w:t xml:space="preserve">For the purpose of this Agreement, </w:t>
      </w:r>
      <w:r w:rsidR="000E267A" w:rsidRPr="00D76892">
        <w:rPr>
          <w:rFonts w:cstheme="minorHAnsi"/>
        </w:rPr>
        <w:t>c</w:t>
      </w:r>
      <w:r w:rsidRPr="00D76892">
        <w:rPr>
          <w:rFonts w:cstheme="minorHAnsi"/>
        </w:rPr>
        <w:t xml:space="preserve">onfidential </w:t>
      </w:r>
      <w:r w:rsidR="000E267A" w:rsidRPr="00D76892">
        <w:rPr>
          <w:rFonts w:cstheme="minorHAnsi"/>
        </w:rPr>
        <w:t>i</w:t>
      </w:r>
      <w:r w:rsidRPr="00D76892">
        <w:rPr>
          <w:rFonts w:cstheme="minorHAnsi"/>
        </w:rPr>
        <w:t>nformation shall not include information that is:</w:t>
      </w:r>
    </w:p>
    <w:p w14:paraId="20B6E89C" w14:textId="55BFF516" w:rsidR="00006C21" w:rsidRPr="00D76892" w:rsidRDefault="00006C21" w:rsidP="008C3FDF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lastRenderedPageBreak/>
        <w:t xml:space="preserve">Readily available to the public in the same or an equally useable form as that maintained by </w:t>
      </w:r>
      <w:r w:rsidR="007E141A" w:rsidRPr="00D76892">
        <w:rPr>
          <w:rFonts w:cstheme="minorHAnsi"/>
        </w:rPr>
        <w:t>Jewish Community Partners</w:t>
      </w:r>
      <w:r w:rsidRPr="00D76892">
        <w:rPr>
          <w:rFonts w:cstheme="minorHAnsi"/>
        </w:rPr>
        <w:t>;</w:t>
      </w:r>
    </w:p>
    <w:p w14:paraId="240667D7" w14:textId="77777777" w:rsidR="00006C21" w:rsidRPr="00D76892" w:rsidRDefault="00006C21" w:rsidP="00006C21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Has been lawfully received from an independent third party without any restriction and without any obligation of confidentiality; or</w:t>
      </w:r>
    </w:p>
    <w:p w14:paraId="24CA5B4E" w14:textId="77777777" w:rsidR="00006C21" w:rsidRPr="00D76892" w:rsidRDefault="00006C21" w:rsidP="00006C21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Has been independently developed without access to or knowledge or use of the Confidential Information.</w:t>
      </w:r>
    </w:p>
    <w:p w14:paraId="021D7BA8" w14:textId="77777777" w:rsidR="00683D0A" w:rsidRPr="00D76892" w:rsidRDefault="00683D0A" w:rsidP="00683D0A">
      <w:pPr>
        <w:pStyle w:val="ListParagraph"/>
        <w:spacing w:after="0" w:line="240" w:lineRule="auto"/>
        <w:ind w:left="1440"/>
        <w:rPr>
          <w:rFonts w:cstheme="minorHAnsi"/>
        </w:rPr>
      </w:pPr>
    </w:p>
    <w:p w14:paraId="401D97F9" w14:textId="3C1E80D8" w:rsidR="00683D0A" w:rsidRPr="00D76892" w:rsidRDefault="00683D0A" w:rsidP="008C3FDF">
      <w:pPr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 xml:space="preserve">If a board member inadvertently receives a confidential document(s), the board member shall immediately return the confidential document(s) to </w:t>
      </w:r>
      <w:r w:rsidR="007E141A" w:rsidRPr="00D76892">
        <w:rPr>
          <w:rFonts w:cstheme="minorHAnsi"/>
        </w:rPr>
        <w:t>Jewish Community Partners</w:t>
      </w:r>
      <w:r w:rsidRPr="00D76892">
        <w:rPr>
          <w:rFonts w:cstheme="minorHAnsi"/>
        </w:rPr>
        <w:t xml:space="preserve">. Anything that cannot be returned shall be completely destroyed, including but not limited to, deleting </w:t>
      </w:r>
      <w:r w:rsidR="000C04CF" w:rsidRPr="00D76892">
        <w:rPr>
          <w:rFonts w:cstheme="minorHAnsi"/>
        </w:rPr>
        <w:t>any</w:t>
      </w:r>
      <w:r w:rsidRPr="00D76892">
        <w:rPr>
          <w:rFonts w:cstheme="minorHAnsi"/>
        </w:rPr>
        <w:t xml:space="preserve"> copies from computers</w:t>
      </w:r>
      <w:r w:rsidR="000C04CF" w:rsidRPr="00D76892">
        <w:rPr>
          <w:rFonts w:cstheme="minorHAnsi"/>
        </w:rPr>
        <w:t>, deleting emails that refer to confidential document(s), and any reproduction thereof</w:t>
      </w:r>
      <w:r w:rsidRPr="00D76892">
        <w:rPr>
          <w:rFonts w:cstheme="minorHAnsi"/>
        </w:rPr>
        <w:t xml:space="preserve">.  </w:t>
      </w:r>
    </w:p>
    <w:p w14:paraId="4A5C1149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9100898" w14:textId="77777777" w:rsidR="002F4DC4" w:rsidRPr="00D76892" w:rsidRDefault="005E0EFF" w:rsidP="002F4D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>Conflicts of Interest</w:t>
      </w:r>
    </w:p>
    <w:p w14:paraId="0726785A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6420FF08" w14:textId="6A95F15E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Another fiduciary obligation of a non-profit corporation officer, director, staff, and committee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member is to avoid "conflicts of interest". A "conflict of interest" is generally defined as a</w:t>
      </w:r>
    </w:p>
    <w:p w14:paraId="4333A1A8" w14:textId="282AA468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transaction in which, because the individual is, either directly or indirectly, a party to the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ransaction or possible beneficiary of the transaction, there is or may be a conflict between the</w:t>
      </w:r>
    </w:p>
    <w:p w14:paraId="1FAA3845" w14:textId="0C2E8BB3" w:rsidR="002F4DC4" w:rsidRPr="00D76892" w:rsidRDefault="005E0EFF" w:rsidP="008C3FD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ndividual's fiduciary obligations to the non-profit corporation and the individual's personal or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business interests. To avoid potential conflict of interest problems, </w:t>
      </w:r>
      <w:r w:rsidR="008C3FDF" w:rsidRPr="00D76892">
        <w:rPr>
          <w:rFonts w:cstheme="minorHAnsi"/>
        </w:rPr>
        <w:t xml:space="preserve">the Jewish Foundation of Memphis </w:t>
      </w:r>
      <w:r w:rsidRPr="00D76892">
        <w:rPr>
          <w:rFonts w:cstheme="minorHAnsi"/>
        </w:rPr>
        <w:t>implements th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following procedures:</w:t>
      </w:r>
    </w:p>
    <w:p w14:paraId="603D6AC8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F3671F2" w14:textId="488A3052" w:rsidR="002F4DC4" w:rsidRPr="00D76892" w:rsidRDefault="005E0EFF" w:rsidP="008C3FD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 xml:space="preserve">In any transaction involving </w:t>
      </w:r>
      <w:r w:rsidR="007E141A" w:rsidRPr="00D76892">
        <w:rPr>
          <w:rFonts w:cstheme="minorHAnsi"/>
        </w:rPr>
        <w:t xml:space="preserve">Jewish Community Partners </w:t>
      </w:r>
      <w:r w:rsidRPr="00D76892">
        <w:rPr>
          <w:rFonts w:cstheme="minorHAnsi"/>
        </w:rPr>
        <w:t xml:space="preserve">and a </w:t>
      </w:r>
      <w:r w:rsidR="007E141A" w:rsidRPr="00D76892">
        <w:rPr>
          <w:rFonts w:cstheme="minorHAnsi"/>
        </w:rPr>
        <w:t xml:space="preserve">Jewish Community Partners </w:t>
      </w:r>
      <w:r w:rsidRPr="00D76892">
        <w:rPr>
          <w:rFonts w:cstheme="minorHAnsi"/>
        </w:rPr>
        <w:t>officer, director, staff, or committe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member, and any corporation, partnership or other entity in which an individual is an officer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director, staff, or committee member has or expects or intends to have a financial or other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beneficial interest, such individual, </w:t>
      </w:r>
      <w:r w:rsidRPr="00D76892">
        <w:rPr>
          <w:rFonts w:cstheme="minorHAnsi"/>
          <w:bCs/>
          <w:iCs/>
        </w:rPr>
        <w:t>prior to any</w:t>
      </w:r>
      <w:r w:rsidRPr="00D76892">
        <w:rPr>
          <w:rFonts w:cstheme="minorHAnsi"/>
        </w:rPr>
        <w:t xml:space="preserve"> discussion or decision concerning the transaction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shall fully disclose to </w:t>
      </w:r>
      <w:r w:rsidR="007E141A" w:rsidRPr="00D76892">
        <w:rPr>
          <w:rFonts w:cstheme="minorHAnsi"/>
        </w:rPr>
        <w:t xml:space="preserve">Jewish Community Partners </w:t>
      </w:r>
      <w:r w:rsidRPr="00D76892">
        <w:rPr>
          <w:rFonts w:cstheme="minorHAnsi"/>
        </w:rPr>
        <w:t xml:space="preserve">Board or </w:t>
      </w:r>
      <w:r w:rsidR="00C66AEC" w:rsidRPr="00D76892">
        <w:rPr>
          <w:rFonts w:cstheme="minorHAnsi"/>
        </w:rPr>
        <w:t xml:space="preserve">to </w:t>
      </w:r>
      <w:r w:rsidRPr="00D76892">
        <w:rPr>
          <w:rFonts w:cstheme="minorHAnsi"/>
        </w:rPr>
        <w:t>the appropriate committee considering the transaction</w:t>
      </w:r>
      <w:r w:rsidR="00C66AEC" w:rsidRPr="00D76892">
        <w:rPr>
          <w:rFonts w:cstheme="minorHAnsi"/>
        </w:rPr>
        <w:t>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he material facts of the transaction and the individual's interest or relationship.</w:t>
      </w:r>
    </w:p>
    <w:p w14:paraId="56BE0AFC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3B8369E" w14:textId="77777777" w:rsidR="002F4DC4" w:rsidRPr="00D76892" w:rsidRDefault="005E0EFF" w:rsidP="005E0EF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Upon such disclosure, the individual shall take no further part in the meeting during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which time the proposal is considered and voted upon.</w:t>
      </w:r>
    </w:p>
    <w:p w14:paraId="5D1439C4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BF90365" w14:textId="77777777" w:rsidR="002F4DC4" w:rsidRPr="00D76892" w:rsidRDefault="005E0EFF" w:rsidP="0039438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After receiving such disclosure, prior to approving the transaction, the board or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committee must conclude that the transaction is “fair to </w:t>
      </w:r>
      <w:r w:rsidR="00394380" w:rsidRPr="00D76892">
        <w:rPr>
          <w:rFonts w:cstheme="minorHAnsi"/>
        </w:rPr>
        <w:t>the Jewish Foundation of Memphis</w:t>
      </w:r>
      <w:r w:rsidRPr="00D76892">
        <w:rPr>
          <w:rFonts w:cstheme="minorHAnsi"/>
        </w:rPr>
        <w:t>” and must approve the transaction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without the participation or the vote of the interested individual.</w:t>
      </w:r>
    </w:p>
    <w:p w14:paraId="4B0428CF" w14:textId="77777777" w:rsidR="002F4DC4" w:rsidRPr="00D76892" w:rsidRDefault="002F4DC4" w:rsidP="002F4DC4">
      <w:pPr>
        <w:pStyle w:val="ListParagraph"/>
        <w:rPr>
          <w:rFonts w:cstheme="minorHAnsi"/>
        </w:rPr>
      </w:pPr>
    </w:p>
    <w:p w14:paraId="799E756C" w14:textId="3CCC66C9" w:rsidR="00D76892" w:rsidRPr="00D76892" w:rsidRDefault="005E0EFF" w:rsidP="005E0EF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The interested individual's presence at the meeting may be counted in determining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whether a quorum of the Board or committee is present, but that individual shall not vote on th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ransaction.</w:t>
      </w:r>
    </w:p>
    <w:p w14:paraId="1E352B1B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7BAE550C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5DF638DA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1213930A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5E0CC632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479E4B1C" w14:textId="3C5F7457" w:rsidR="00D76892" w:rsidRPr="00D76892" w:rsidRDefault="00D76892" w:rsidP="00D76892">
      <w:pPr>
        <w:pStyle w:val="ListParagraph"/>
        <w:jc w:val="both"/>
        <w:rPr>
          <w:rFonts w:cstheme="minorHAnsi"/>
          <w:b/>
        </w:rPr>
      </w:pPr>
      <w:r w:rsidRPr="00D76892">
        <w:rPr>
          <w:rFonts w:cstheme="minorHAnsi"/>
          <w:b/>
        </w:rPr>
        <w:t>COMMUNITY INVOLVEMENT</w:t>
      </w:r>
    </w:p>
    <w:p w14:paraId="34FEF217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1EB452CE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  <w:r w:rsidRPr="00D76892">
        <w:rPr>
          <w:rFonts w:cstheme="minorHAnsi"/>
        </w:rPr>
        <w:lastRenderedPageBreak/>
        <w:t xml:space="preserve">I or my spouse have/has served on a governance or leadership body of, or have/has been employed by, the following agencies or organizations within the Memphis Jewish Community during the last three years: </w:t>
      </w:r>
    </w:p>
    <w:p w14:paraId="06D97651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5F9CADDB" w14:textId="77777777" w:rsidR="00D76892" w:rsidRPr="00D76892" w:rsidRDefault="00D76892" w:rsidP="00D76892">
      <w:pPr>
        <w:pStyle w:val="ListParagraph"/>
        <w:spacing w:line="360" w:lineRule="auto"/>
        <w:jc w:val="both"/>
        <w:rPr>
          <w:rFonts w:cstheme="minorHAnsi"/>
        </w:rPr>
      </w:pPr>
    </w:p>
    <w:p w14:paraId="18C69FC0" w14:textId="77777777" w:rsidR="00D76892" w:rsidRPr="00D76892" w:rsidRDefault="00D76892" w:rsidP="00D76892">
      <w:pPr>
        <w:pStyle w:val="ListParagraph"/>
        <w:pBdr>
          <w:top w:val="single" w:sz="12" w:space="1" w:color="auto"/>
          <w:bottom w:val="single" w:sz="12" w:space="1" w:color="auto"/>
        </w:pBdr>
        <w:spacing w:line="360" w:lineRule="auto"/>
        <w:jc w:val="both"/>
        <w:rPr>
          <w:rFonts w:cstheme="minorHAnsi"/>
        </w:rPr>
      </w:pPr>
    </w:p>
    <w:p w14:paraId="16EB3F87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59F0C90D" w14:textId="77777777" w:rsidR="00D76892" w:rsidRPr="00D76892" w:rsidRDefault="00D76892" w:rsidP="00D76892">
      <w:pPr>
        <w:pStyle w:val="ListParagraph"/>
        <w:jc w:val="both"/>
        <w:rPr>
          <w:rFonts w:cstheme="minorHAnsi"/>
          <w:b/>
        </w:rPr>
      </w:pPr>
      <w:r w:rsidRPr="00D76892">
        <w:rPr>
          <w:rFonts w:cstheme="minorHAnsi"/>
          <w:b/>
        </w:rPr>
        <w:t>FINANCIAL INVOLVEMENT</w:t>
      </w:r>
    </w:p>
    <w:p w14:paraId="055DDB9B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  <w:r w:rsidRPr="00D76892">
        <w:rPr>
          <w:rFonts w:cstheme="minorHAnsi"/>
        </w:rPr>
        <w:t>I or my spouse have/has a financial or ownership interest in or am/is employed by the following companies or firms that do, have done, or may be highly likely in the next two years to do business with the Memphis Jewish Community.</w:t>
      </w:r>
    </w:p>
    <w:p w14:paraId="7CBE81A7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3380D449" w14:textId="77777777" w:rsidR="00D76892" w:rsidRPr="00D76892" w:rsidRDefault="00D76892" w:rsidP="00D76892">
      <w:pPr>
        <w:pStyle w:val="ListParagraph"/>
        <w:spacing w:line="360" w:lineRule="auto"/>
        <w:jc w:val="both"/>
        <w:rPr>
          <w:rFonts w:cstheme="minorHAnsi"/>
        </w:rPr>
      </w:pPr>
    </w:p>
    <w:p w14:paraId="705CCEA8" w14:textId="77777777" w:rsidR="00D76892" w:rsidRPr="00D76892" w:rsidRDefault="00D76892" w:rsidP="00D76892">
      <w:pPr>
        <w:pStyle w:val="ListParagraph"/>
        <w:pBdr>
          <w:top w:val="single" w:sz="12" w:space="1" w:color="auto"/>
          <w:bottom w:val="single" w:sz="12" w:space="0" w:color="auto"/>
        </w:pBdr>
        <w:spacing w:line="360" w:lineRule="auto"/>
        <w:jc w:val="both"/>
        <w:rPr>
          <w:rFonts w:cstheme="minorHAnsi"/>
        </w:rPr>
      </w:pPr>
    </w:p>
    <w:p w14:paraId="3370F094" w14:textId="77777777" w:rsidR="00D76892" w:rsidRPr="00D76892" w:rsidRDefault="00D76892" w:rsidP="00D76892">
      <w:pPr>
        <w:pStyle w:val="ListParagraph"/>
        <w:spacing w:line="360" w:lineRule="auto"/>
        <w:jc w:val="both"/>
        <w:rPr>
          <w:rFonts w:cstheme="minorHAnsi"/>
          <w:b/>
        </w:rPr>
      </w:pPr>
    </w:p>
    <w:p w14:paraId="0ECA26D3" w14:textId="77777777" w:rsidR="00D76892" w:rsidRPr="00D76892" w:rsidRDefault="00D76892" w:rsidP="00D76892">
      <w:pPr>
        <w:pStyle w:val="ListParagraph"/>
        <w:jc w:val="both"/>
        <w:rPr>
          <w:rFonts w:cstheme="minorHAnsi"/>
          <w:b/>
        </w:rPr>
      </w:pPr>
      <w:r w:rsidRPr="00D76892">
        <w:rPr>
          <w:rFonts w:cstheme="minorHAnsi"/>
          <w:b/>
        </w:rPr>
        <w:t>RELATIONSHIP WITH OTHER BOARD MEMBERS (FAMILY MEMBERS/SPOUSES)</w:t>
      </w:r>
    </w:p>
    <w:p w14:paraId="7C4023F2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43AFFD11" w14:textId="77777777" w:rsidR="00D76892" w:rsidRPr="00D76892" w:rsidRDefault="00D76892" w:rsidP="00D76892">
      <w:pPr>
        <w:pStyle w:val="ListParagraph"/>
        <w:spacing w:line="360" w:lineRule="auto"/>
        <w:jc w:val="both"/>
        <w:rPr>
          <w:rFonts w:cstheme="minorHAnsi"/>
        </w:rPr>
      </w:pPr>
    </w:p>
    <w:p w14:paraId="518C3C48" w14:textId="77777777" w:rsidR="00D76892" w:rsidRPr="00D76892" w:rsidRDefault="00D76892" w:rsidP="00D76892">
      <w:pPr>
        <w:pStyle w:val="ListParagraph"/>
        <w:pBdr>
          <w:top w:val="single" w:sz="12" w:space="1" w:color="auto"/>
          <w:bottom w:val="single" w:sz="12" w:space="0" w:color="auto"/>
        </w:pBdr>
        <w:spacing w:line="360" w:lineRule="auto"/>
        <w:jc w:val="both"/>
        <w:rPr>
          <w:rFonts w:cstheme="minorHAnsi"/>
        </w:rPr>
      </w:pPr>
    </w:p>
    <w:p w14:paraId="08900A02" w14:textId="77777777" w:rsidR="00D76892" w:rsidRPr="00D76892" w:rsidRDefault="00D76892">
      <w:pPr>
        <w:rPr>
          <w:rFonts w:cstheme="minorHAnsi"/>
        </w:rPr>
      </w:pPr>
      <w:r w:rsidRPr="00D76892">
        <w:rPr>
          <w:rFonts w:cstheme="minorHAnsi"/>
        </w:rPr>
        <w:br w:type="page"/>
      </w:r>
    </w:p>
    <w:p w14:paraId="0C8B40E3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544F578" w14:textId="77777777" w:rsidR="005E0EFF" w:rsidRPr="00D76892" w:rsidRDefault="005E0EFF" w:rsidP="0039438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 xml:space="preserve">Fiduciary Obligations as to </w:t>
      </w:r>
      <w:r w:rsidR="00394380" w:rsidRPr="00D76892">
        <w:rPr>
          <w:rFonts w:cstheme="minorHAnsi"/>
          <w:b/>
          <w:bCs/>
        </w:rPr>
        <w:t>the Jewish Foundation of Memphis</w:t>
      </w:r>
      <w:r w:rsidRPr="00D76892">
        <w:rPr>
          <w:rFonts w:cstheme="minorHAnsi"/>
          <w:b/>
          <w:bCs/>
        </w:rPr>
        <w:t xml:space="preserve"> Opportunities</w:t>
      </w:r>
    </w:p>
    <w:p w14:paraId="5189CE7D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1D07049E" w14:textId="7A1D4580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Another fiduciary obligation prohibits an officer or director of a non-profit corporation from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seizing a "corporate opportunity" for his or her company's benefit or his or her personal benefit.</w:t>
      </w:r>
    </w:p>
    <w:p w14:paraId="55E9DB34" w14:textId="6B4950C7" w:rsidR="005E0EFF" w:rsidRPr="00D76892" w:rsidRDefault="005E0EFF" w:rsidP="0039438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This means that such an individual may not take advantage of a business opportunity in which th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officer or director knows </w:t>
      </w:r>
      <w:r w:rsidR="007E141A" w:rsidRPr="00D76892">
        <w:rPr>
          <w:rFonts w:cstheme="minorHAnsi"/>
        </w:rPr>
        <w:t xml:space="preserve">Jewish Community Partners </w:t>
      </w:r>
      <w:r w:rsidRPr="00D76892">
        <w:rPr>
          <w:rFonts w:cstheme="minorHAnsi"/>
        </w:rPr>
        <w:t>has a genuine interest and where such an Association opportunity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would be consistent with</w:t>
      </w:r>
      <w:r w:rsidR="00394380" w:rsidRPr="00D76892">
        <w:rPr>
          <w:rFonts w:cstheme="minorHAnsi"/>
        </w:rPr>
        <w:t xml:space="preserve"> </w:t>
      </w:r>
      <w:r w:rsidR="007E141A" w:rsidRPr="00D76892">
        <w:rPr>
          <w:rFonts w:cstheme="minorHAnsi"/>
        </w:rPr>
        <w:t xml:space="preserve">Jewish Community Partners’ </w:t>
      </w:r>
      <w:r w:rsidRPr="00D76892">
        <w:rPr>
          <w:rFonts w:cstheme="minorHAnsi"/>
        </w:rPr>
        <w:t>purposes, mission and goals as a non-profit corporation.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Further, if the officer or director becomes aware of such an opportunity, he or she is obliged to so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inform </w:t>
      </w:r>
      <w:r w:rsidR="007E141A" w:rsidRPr="00D76892">
        <w:rPr>
          <w:rFonts w:cstheme="minorHAnsi"/>
        </w:rPr>
        <w:t xml:space="preserve">Jewish Community Partners </w:t>
      </w:r>
      <w:r w:rsidRPr="00D76892">
        <w:rPr>
          <w:rFonts w:cstheme="minorHAnsi"/>
        </w:rPr>
        <w:t xml:space="preserve">and allow </w:t>
      </w:r>
      <w:r w:rsidR="007E141A" w:rsidRPr="00D76892">
        <w:rPr>
          <w:rFonts w:cstheme="minorHAnsi"/>
        </w:rPr>
        <w:t xml:space="preserve">Jewish Community Partners </w:t>
      </w:r>
      <w:r w:rsidRPr="00D76892">
        <w:rPr>
          <w:rFonts w:cstheme="minorHAnsi"/>
        </w:rPr>
        <w:t>to act first.</w:t>
      </w:r>
    </w:p>
    <w:p w14:paraId="078B49B0" w14:textId="77777777" w:rsidR="005B1918" w:rsidRPr="00D76892" w:rsidRDefault="005B1918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59698B8" w14:textId="77777777" w:rsidR="005E0EFF" w:rsidRPr="00D76892" w:rsidRDefault="005E0EFF" w:rsidP="002F4D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>Participation in Deliberations and Actions</w:t>
      </w:r>
    </w:p>
    <w:p w14:paraId="7D6D6BA9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69C821A9" w14:textId="77777777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n any case in which there is a question of loyalty, conflict of interest, or corporate opportunity</w:t>
      </w:r>
      <w:r w:rsidR="005B1918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raised, the officer or director shall not participate in the meeting for the entire time the matter is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discussed and voted upon.</w:t>
      </w:r>
    </w:p>
    <w:p w14:paraId="3DC0468F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45FA096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3A05CA8" w14:textId="32559EC8" w:rsidR="005E0EFF" w:rsidRPr="00D76892" w:rsidRDefault="005E0EFF" w:rsidP="0039438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 have read and understand the above expectations for</w:t>
      </w:r>
      <w:r w:rsidR="002F4DC4" w:rsidRPr="00D76892">
        <w:rPr>
          <w:rFonts w:cstheme="minorHAnsi"/>
        </w:rPr>
        <w:t xml:space="preserve"> board members of </w:t>
      </w:r>
      <w:r w:rsidR="007E141A" w:rsidRPr="00D76892">
        <w:rPr>
          <w:rFonts w:cstheme="minorHAnsi"/>
        </w:rPr>
        <w:t xml:space="preserve">Jewish Community Partners </w:t>
      </w:r>
      <w:r w:rsidRPr="00D76892">
        <w:rPr>
          <w:rFonts w:cstheme="minorHAnsi"/>
        </w:rPr>
        <w:t xml:space="preserve">and agree to abide by this Code of Ethics and </w:t>
      </w:r>
      <w:r w:rsidR="00006C21" w:rsidRPr="00D76892">
        <w:rPr>
          <w:rFonts w:cstheme="minorHAnsi"/>
        </w:rPr>
        <w:t>C</w:t>
      </w:r>
      <w:r w:rsidRPr="00D76892">
        <w:rPr>
          <w:rFonts w:cstheme="minorHAnsi"/>
        </w:rPr>
        <w:t>onfidentiality</w:t>
      </w:r>
      <w:r w:rsidR="00006C21" w:rsidRPr="00D76892">
        <w:rPr>
          <w:rFonts w:cstheme="minorHAnsi"/>
        </w:rPr>
        <w:t xml:space="preserve"> Policy</w:t>
      </w:r>
      <w:r w:rsidRPr="00D76892">
        <w:rPr>
          <w:rFonts w:cstheme="minorHAnsi"/>
        </w:rPr>
        <w:t>.</w:t>
      </w:r>
    </w:p>
    <w:p w14:paraId="2A0F5B6B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A32EF2A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F0DE92F" w14:textId="77777777" w:rsidR="005B1918" w:rsidRPr="00D76892" w:rsidRDefault="005B1918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3B7A27D" w14:textId="77777777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_________________________________________</w:t>
      </w:r>
      <w:r w:rsidR="005B1918" w:rsidRPr="00D76892">
        <w:rPr>
          <w:rFonts w:cstheme="minorHAnsi"/>
          <w:u w:val="single"/>
        </w:rPr>
        <w:tab/>
      </w:r>
      <w:r w:rsidR="005B1918" w:rsidRPr="00D76892">
        <w:rPr>
          <w:rFonts w:cstheme="minorHAnsi"/>
          <w:u w:val="single"/>
        </w:rPr>
        <w:tab/>
      </w:r>
      <w:r w:rsidRPr="00D76892">
        <w:rPr>
          <w:rFonts w:cstheme="minorHAnsi"/>
        </w:rPr>
        <w:t>_</w:t>
      </w:r>
      <w:r w:rsidR="005B1918" w:rsidRPr="00D76892">
        <w:rPr>
          <w:rFonts w:cstheme="minorHAnsi"/>
        </w:rPr>
        <w:tab/>
      </w:r>
      <w:r w:rsidRPr="00D76892">
        <w:rPr>
          <w:rFonts w:cstheme="minorHAnsi"/>
        </w:rPr>
        <w:t xml:space="preserve"> </w:t>
      </w:r>
      <w:r w:rsidR="005B1918" w:rsidRPr="00D76892">
        <w:rPr>
          <w:rFonts w:cstheme="minorHAnsi"/>
        </w:rPr>
        <w:t>_________________</w:t>
      </w:r>
    </w:p>
    <w:p w14:paraId="46E17D56" w14:textId="77777777" w:rsidR="00573FA7" w:rsidRPr="00D76892" w:rsidRDefault="00006C21" w:rsidP="005E0EFF">
      <w:pPr>
        <w:rPr>
          <w:rFonts w:cstheme="minorHAnsi"/>
        </w:rPr>
      </w:pPr>
      <w:r w:rsidRPr="00D76892">
        <w:rPr>
          <w:rFonts w:cstheme="minorHAnsi"/>
        </w:rPr>
        <w:t>Board member s</w:t>
      </w:r>
      <w:r w:rsidR="005B1918" w:rsidRPr="00D76892">
        <w:rPr>
          <w:rFonts w:cstheme="minorHAnsi"/>
        </w:rPr>
        <w:t>ignature</w:t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  <w:t>Date</w:t>
      </w:r>
    </w:p>
    <w:p w14:paraId="5392239C" w14:textId="77777777" w:rsidR="005B1918" w:rsidRPr="00D76892" w:rsidRDefault="005B1918" w:rsidP="005E0EFF">
      <w:pPr>
        <w:rPr>
          <w:rFonts w:cstheme="minorHAnsi"/>
        </w:rPr>
      </w:pPr>
    </w:p>
    <w:p w14:paraId="286CE992" w14:textId="77777777" w:rsidR="005B1918" w:rsidRPr="00D76892" w:rsidRDefault="005B1918" w:rsidP="005B1918">
      <w:pPr>
        <w:pStyle w:val="NoSpacing"/>
        <w:rPr>
          <w:rFonts w:cstheme="minorHAnsi"/>
          <w:sz w:val="24"/>
          <w:u w:val="single"/>
        </w:rPr>
      </w:pP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</w:p>
    <w:p w14:paraId="75494DF8" w14:textId="77777777" w:rsidR="005B1918" w:rsidRPr="00D76892" w:rsidRDefault="00006C21" w:rsidP="005E0EFF">
      <w:pPr>
        <w:rPr>
          <w:rFonts w:cstheme="minorHAnsi"/>
        </w:rPr>
      </w:pPr>
      <w:r w:rsidRPr="00D76892">
        <w:rPr>
          <w:rFonts w:cstheme="minorHAnsi"/>
        </w:rPr>
        <w:t>Printed n</w:t>
      </w:r>
      <w:r w:rsidR="005B1918" w:rsidRPr="00D76892">
        <w:rPr>
          <w:rFonts w:cstheme="minorHAnsi"/>
        </w:rPr>
        <w:t>ame</w:t>
      </w:r>
    </w:p>
    <w:p w14:paraId="18410B52" w14:textId="77777777" w:rsidR="005B1918" w:rsidRPr="00D76892" w:rsidRDefault="005B1918" w:rsidP="005E0EFF">
      <w:pPr>
        <w:rPr>
          <w:rFonts w:cstheme="minorHAnsi"/>
        </w:rPr>
      </w:pPr>
    </w:p>
    <w:p w14:paraId="125C15BE" w14:textId="77777777" w:rsidR="005B1918" w:rsidRPr="00D76892" w:rsidRDefault="005B1918" w:rsidP="005E0EFF">
      <w:pPr>
        <w:rPr>
          <w:rFonts w:cstheme="minorHAnsi"/>
        </w:rPr>
      </w:pPr>
    </w:p>
    <w:p w14:paraId="71BAE267" w14:textId="77777777" w:rsidR="005B1918" w:rsidRPr="00D76892" w:rsidRDefault="005B1918" w:rsidP="005B1918">
      <w:pPr>
        <w:pStyle w:val="NoSpacing"/>
        <w:rPr>
          <w:rFonts w:cstheme="minorHAnsi"/>
          <w:sz w:val="24"/>
        </w:rPr>
      </w:pP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</w:p>
    <w:p w14:paraId="298C7517" w14:textId="77777777" w:rsidR="005B1918" w:rsidRPr="00D76892" w:rsidRDefault="005B1918" w:rsidP="005B1918">
      <w:pPr>
        <w:pStyle w:val="NoSpacing"/>
        <w:rPr>
          <w:rFonts w:cstheme="minorHAnsi"/>
          <w:sz w:val="24"/>
        </w:rPr>
      </w:pPr>
    </w:p>
    <w:sectPr w:rsidR="005B1918" w:rsidRPr="00D76892" w:rsidSect="003435B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ED794D" w14:textId="77777777" w:rsidR="007D7DC0" w:rsidRDefault="007D7DC0" w:rsidP="00683D0A">
      <w:pPr>
        <w:spacing w:after="0" w:line="240" w:lineRule="auto"/>
      </w:pPr>
      <w:r>
        <w:separator/>
      </w:r>
    </w:p>
  </w:endnote>
  <w:endnote w:type="continuationSeparator" w:id="0">
    <w:p w14:paraId="7D660B04" w14:textId="77777777" w:rsidR="007D7DC0" w:rsidRDefault="007D7DC0" w:rsidP="00683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7E7658" w14:textId="77777777" w:rsidR="00683D0A" w:rsidRPr="00683D0A" w:rsidRDefault="00683D0A">
    <w:pPr>
      <w:pStyle w:val="Footer"/>
      <w:rPr>
        <w:rFonts w:ascii="Constantia" w:hAnsi="Constantia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F5A667" w14:textId="77777777" w:rsidR="007D7DC0" w:rsidRDefault="007D7DC0" w:rsidP="00683D0A">
      <w:pPr>
        <w:spacing w:after="0" w:line="240" w:lineRule="auto"/>
      </w:pPr>
      <w:r>
        <w:separator/>
      </w:r>
    </w:p>
  </w:footnote>
  <w:footnote w:type="continuationSeparator" w:id="0">
    <w:p w14:paraId="48CD8998" w14:textId="77777777" w:rsidR="007D7DC0" w:rsidRDefault="007D7DC0" w:rsidP="00683D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9A6D5E"/>
    <w:multiLevelType w:val="hybridMultilevel"/>
    <w:tmpl w:val="9EB89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273E9D"/>
    <w:multiLevelType w:val="hybridMultilevel"/>
    <w:tmpl w:val="5B869276"/>
    <w:lvl w:ilvl="0" w:tplc="434E99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F82B3F"/>
    <w:multiLevelType w:val="hybridMultilevel"/>
    <w:tmpl w:val="A936EA32"/>
    <w:lvl w:ilvl="0" w:tplc="DD34B5D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xMAVBY2NjMxMjJR2l4NTi4sz8PJACw1oAX3vBqiwAAAA="/>
  </w:docVars>
  <w:rsids>
    <w:rsidRoot w:val="005E0EFF"/>
    <w:rsid w:val="00006C21"/>
    <w:rsid w:val="00036873"/>
    <w:rsid w:val="000C04CF"/>
    <w:rsid w:val="000E267A"/>
    <w:rsid w:val="0019316B"/>
    <w:rsid w:val="0022687C"/>
    <w:rsid w:val="002D7E17"/>
    <w:rsid w:val="002E31F5"/>
    <w:rsid w:val="002F4DC4"/>
    <w:rsid w:val="003435B0"/>
    <w:rsid w:val="00394380"/>
    <w:rsid w:val="003B3711"/>
    <w:rsid w:val="003D0415"/>
    <w:rsid w:val="003F4E58"/>
    <w:rsid w:val="00517155"/>
    <w:rsid w:val="00544AD7"/>
    <w:rsid w:val="005663F0"/>
    <w:rsid w:val="00573FA7"/>
    <w:rsid w:val="005B1918"/>
    <w:rsid w:val="005B33B4"/>
    <w:rsid w:val="005E0EFF"/>
    <w:rsid w:val="00602666"/>
    <w:rsid w:val="006436B0"/>
    <w:rsid w:val="00683D0A"/>
    <w:rsid w:val="00753533"/>
    <w:rsid w:val="007D7DC0"/>
    <w:rsid w:val="007E141A"/>
    <w:rsid w:val="00881B9E"/>
    <w:rsid w:val="008C3FDF"/>
    <w:rsid w:val="00903EEC"/>
    <w:rsid w:val="009671AA"/>
    <w:rsid w:val="009C6098"/>
    <w:rsid w:val="009C7324"/>
    <w:rsid w:val="00B12B9D"/>
    <w:rsid w:val="00C66AEC"/>
    <w:rsid w:val="00C675C4"/>
    <w:rsid w:val="00CD2B24"/>
    <w:rsid w:val="00CE2E9D"/>
    <w:rsid w:val="00D11A87"/>
    <w:rsid w:val="00D24FC3"/>
    <w:rsid w:val="00D43C2C"/>
    <w:rsid w:val="00D76892"/>
    <w:rsid w:val="00E854A1"/>
    <w:rsid w:val="00F26B23"/>
    <w:rsid w:val="00FC2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BB11F5"/>
  <w15:docId w15:val="{983DD60E-5618-42CC-A430-B4989B122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4DC4"/>
    <w:pPr>
      <w:ind w:left="720"/>
      <w:contextualSpacing/>
    </w:pPr>
  </w:style>
  <w:style w:type="paragraph" w:styleId="NoSpacing">
    <w:name w:val="No Spacing"/>
    <w:uiPriority w:val="1"/>
    <w:qFormat/>
    <w:rsid w:val="005B191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83D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D0A"/>
  </w:style>
  <w:style w:type="paragraph" w:styleId="Footer">
    <w:name w:val="footer"/>
    <w:basedOn w:val="Normal"/>
    <w:link w:val="FooterChar"/>
    <w:uiPriority w:val="99"/>
    <w:unhideWhenUsed/>
    <w:rsid w:val="00683D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D0A"/>
  </w:style>
  <w:style w:type="paragraph" w:styleId="BalloonText">
    <w:name w:val="Balloon Text"/>
    <w:basedOn w:val="Normal"/>
    <w:link w:val="BalloonTextChar"/>
    <w:uiPriority w:val="99"/>
    <w:semiHidden/>
    <w:unhideWhenUsed/>
    <w:rsid w:val="00E85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4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78ACA9-B006-40FE-856A-FFA648694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04</Words>
  <Characters>629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Linder</dc:creator>
  <cp:lastModifiedBy>Carrie Richardson</cp:lastModifiedBy>
  <cp:revision>4</cp:revision>
  <cp:lastPrinted>2021-08-26T21:25:00Z</cp:lastPrinted>
  <dcterms:created xsi:type="dcterms:W3CDTF">2021-08-27T18:27:00Z</dcterms:created>
  <dcterms:modified xsi:type="dcterms:W3CDTF">2021-08-27T18:34:00Z</dcterms:modified>
</cp:coreProperties>
</file>